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r w:rsidRPr="005A4370">
        <w:rPr>
          <w:sz w:val="28"/>
          <w:szCs w:val="28"/>
        </w:rPr>
        <w:t>Pramod Pudotha</w:t>
      </w:r>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202080" w:rsidP="005A4370">
      <w:pPr>
        <w:pStyle w:val="Compact"/>
        <w:numPr>
          <w:ilvl w:val="1"/>
          <w:numId w:val="3"/>
        </w:numPr>
      </w:pPr>
      <w:hyperlink w:anchor="user-descriptions">
        <w:r w:rsidR="00653B58">
          <w:rPr>
            <w:rStyle w:val="Link"/>
          </w:rPr>
          <w:t>User Descriptions</w:t>
        </w:r>
      </w:hyperlink>
    </w:p>
    <w:p w14:paraId="5B33FE8A" w14:textId="77777777" w:rsidR="007D7EBF" w:rsidRDefault="00202080" w:rsidP="005A4370">
      <w:pPr>
        <w:pStyle w:val="Compact"/>
        <w:numPr>
          <w:ilvl w:val="1"/>
          <w:numId w:val="3"/>
        </w:numPr>
      </w:pPr>
      <w:hyperlink w:anchor="use-cases">
        <w:r w:rsidR="00653B58">
          <w:rPr>
            <w:rStyle w:val="Link"/>
          </w:rPr>
          <w:t>Use Cases</w:t>
        </w:r>
      </w:hyperlink>
    </w:p>
    <w:p w14:paraId="74B8CA99" w14:textId="77777777" w:rsidR="007D7EBF" w:rsidRDefault="00202080"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202080"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202080" w:rsidP="005A4370">
      <w:pPr>
        <w:pStyle w:val="Compact"/>
        <w:numPr>
          <w:ilvl w:val="2"/>
          <w:numId w:val="4"/>
        </w:numPr>
      </w:pPr>
      <w:hyperlink w:anchor="user-non-functional">
        <w:r w:rsidR="00653B58">
          <w:rPr>
            <w:rStyle w:val="Link"/>
          </w:rPr>
          <w:t>User Non-functional</w:t>
        </w:r>
      </w:hyperlink>
    </w:p>
    <w:p w14:paraId="5A879049" w14:textId="77777777" w:rsidR="007D7EBF" w:rsidRDefault="00202080" w:rsidP="005A4370">
      <w:pPr>
        <w:pStyle w:val="Compact"/>
        <w:numPr>
          <w:ilvl w:val="1"/>
          <w:numId w:val="3"/>
        </w:numPr>
      </w:pPr>
      <w:hyperlink w:anchor="system-requirements">
        <w:r w:rsidR="00653B58">
          <w:rPr>
            <w:rStyle w:val="Link"/>
          </w:rPr>
          <w:t>System Requirements</w:t>
        </w:r>
      </w:hyperlink>
    </w:p>
    <w:p w14:paraId="1DB71424" w14:textId="77777777" w:rsidR="007D7EBF" w:rsidRDefault="00202080"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202080" w:rsidP="005A4370">
      <w:pPr>
        <w:pStyle w:val="Compact"/>
        <w:numPr>
          <w:ilvl w:val="1"/>
          <w:numId w:val="5"/>
        </w:numPr>
      </w:pPr>
      <w:hyperlink w:anchor="sketches">
        <w:r w:rsidR="00653B58">
          <w:rPr>
            <w:rStyle w:val="Link"/>
          </w:rPr>
          <w:t>Sketches</w:t>
        </w:r>
      </w:hyperlink>
    </w:p>
    <w:p w14:paraId="6F6E9E91" w14:textId="77777777" w:rsidR="007D7EBF" w:rsidRDefault="00202080"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202080"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Deployment Enviornment</w:t>
        </w:r>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202080"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202080"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202080"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202080"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202080"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202080"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202080"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202080" w:rsidP="005A4370">
      <w:pPr>
        <w:pStyle w:val="Compact"/>
        <w:numPr>
          <w:ilvl w:val="1"/>
          <w:numId w:val="7"/>
        </w:numPr>
      </w:pPr>
      <w:hyperlink w:anchor="user-experience">
        <w:r w:rsidR="00653B58">
          <w:rPr>
            <w:rStyle w:val="Link"/>
          </w:rPr>
          <w:t>User Experience</w:t>
        </w:r>
      </w:hyperlink>
    </w:p>
    <w:p w14:paraId="11109238" w14:textId="77777777" w:rsidR="007D7EBF" w:rsidRDefault="00202080" w:rsidP="005A4370">
      <w:pPr>
        <w:pStyle w:val="Compact"/>
        <w:numPr>
          <w:ilvl w:val="0"/>
          <w:numId w:val="2"/>
        </w:numPr>
      </w:pPr>
      <w:hyperlink w:anchor="unit-test-scenarios">
        <w:r w:rsidR="00653B58">
          <w:rPr>
            <w:rStyle w:val="Link"/>
          </w:rPr>
          <w:t>Unit Test Scenarios</w:t>
        </w:r>
      </w:hyperlink>
    </w:p>
    <w:p w14:paraId="43C61FF2" w14:textId="77777777" w:rsidR="007D7EBF" w:rsidRDefault="00202080" w:rsidP="005A4370">
      <w:pPr>
        <w:pStyle w:val="Compact"/>
        <w:numPr>
          <w:ilvl w:val="1"/>
          <w:numId w:val="8"/>
        </w:numPr>
      </w:pPr>
      <w:hyperlink w:anchor="login-function">
        <w:r w:rsidR="00653B58">
          <w:rPr>
            <w:rStyle w:val="Link"/>
          </w:rPr>
          <w:t>Login Function</w:t>
        </w:r>
      </w:hyperlink>
    </w:p>
    <w:p w14:paraId="22C46A32" w14:textId="77777777" w:rsidR="007D7EBF" w:rsidRDefault="00202080" w:rsidP="005A4370">
      <w:pPr>
        <w:pStyle w:val="Compact"/>
        <w:numPr>
          <w:ilvl w:val="1"/>
          <w:numId w:val="8"/>
        </w:numPr>
      </w:pPr>
      <w:hyperlink w:anchor="verify-file-function">
        <w:r w:rsidR="00653B58">
          <w:rPr>
            <w:rStyle w:val="Link"/>
          </w:rPr>
          <w:t>Verify File Function</w:t>
        </w:r>
      </w:hyperlink>
    </w:p>
    <w:p w14:paraId="642ACD7D" w14:textId="77777777" w:rsidR="007D7EBF" w:rsidRDefault="00202080"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202080" w:rsidP="005A4370">
      <w:pPr>
        <w:pStyle w:val="Compact"/>
        <w:numPr>
          <w:ilvl w:val="1"/>
          <w:numId w:val="8"/>
        </w:numPr>
      </w:pPr>
      <w:hyperlink w:anchor="upload-function">
        <w:r w:rsidR="00653B58">
          <w:rPr>
            <w:rStyle w:val="Link"/>
          </w:rPr>
          <w:t>Upload Function</w:t>
        </w:r>
      </w:hyperlink>
    </w:p>
    <w:p w14:paraId="5A3C60EB" w14:textId="77777777" w:rsidR="007D7EBF" w:rsidRDefault="00202080" w:rsidP="005A4370">
      <w:pPr>
        <w:pStyle w:val="Compact"/>
        <w:numPr>
          <w:ilvl w:val="1"/>
          <w:numId w:val="8"/>
        </w:numPr>
      </w:pPr>
      <w:hyperlink w:anchor="download-function">
        <w:r w:rsidR="00653B58">
          <w:rPr>
            <w:rStyle w:val="Link"/>
          </w:rPr>
          <w:t>Download Function</w:t>
        </w:r>
      </w:hyperlink>
    </w:p>
    <w:p w14:paraId="595EF3C2" w14:textId="77777777" w:rsidR="007D7EBF" w:rsidRDefault="00202080" w:rsidP="005A4370">
      <w:pPr>
        <w:pStyle w:val="Compact"/>
        <w:numPr>
          <w:ilvl w:val="1"/>
          <w:numId w:val="8"/>
        </w:numPr>
      </w:pPr>
      <w:hyperlink w:anchor="editdelete-manifest-function">
        <w:r w:rsidR="00653B58">
          <w:rPr>
            <w:rStyle w:val="Link"/>
          </w:rPr>
          <w:t>Edit/Delete Manifest Function</w:t>
        </w:r>
      </w:hyperlink>
    </w:p>
    <w:p w14:paraId="2ABA31E5" w14:textId="77777777" w:rsidR="007D7EBF" w:rsidRDefault="00202080" w:rsidP="005A4370">
      <w:pPr>
        <w:pStyle w:val="Compact"/>
        <w:numPr>
          <w:ilvl w:val="1"/>
          <w:numId w:val="8"/>
        </w:numPr>
      </w:pPr>
      <w:hyperlink w:anchor="failure-page-not-found">
        <w:r w:rsidR="00653B58">
          <w:rPr>
            <w:rStyle w:val="Link"/>
          </w:rPr>
          <w:t>Failure: Page not Found</w:t>
        </w:r>
      </w:hyperlink>
    </w:p>
    <w:p w14:paraId="4418DE8E" w14:textId="77777777" w:rsidR="007D7EBF" w:rsidRPr="00844ED8" w:rsidRDefault="00202080" w:rsidP="005A4370">
      <w:pPr>
        <w:pStyle w:val="Compact"/>
        <w:numPr>
          <w:ilvl w:val="1"/>
          <w:numId w:val="8"/>
        </w:numPr>
        <w:rPr>
          <w:rStyle w:val="Link"/>
          <w:color w:val="auto"/>
        </w:rPr>
      </w:pPr>
      <w:hyperlink w:anchor="failure-server-is-down">
        <w:r w:rsidR="00653B58">
          <w:rPr>
            <w:rStyle w:val="Link"/>
          </w:rPr>
          <w:t>Failure: Server is Down</w:t>
        </w:r>
      </w:hyperlink>
    </w:p>
    <w:p w14:paraId="091EC88D" w14:textId="77777777" w:rsidR="007D7EBF" w:rsidRDefault="00202080" w:rsidP="005A4370">
      <w:pPr>
        <w:pStyle w:val="Compact"/>
        <w:numPr>
          <w:ilvl w:val="0"/>
          <w:numId w:val="2"/>
        </w:numPr>
      </w:pPr>
      <w:hyperlink w:anchor="regression-testing">
        <w:r w:rsidR="00653B58">
          <w:rPr>
            <w:rStyle w:val="Link"/>
          </w:rPr>
          <w:t>Regression Testing</w:t>
        </w:r>
      </w:hyperlink>
    </w:p>
    <w:p w14:paraId="7D009054" w14:textId="77777777" w:rsidR="007D7EBF" w:rsidRDefault="00202080" w:rsidP="005A4370">
      <w:pPr>
        <w:pStyle w:val="Compact"/>
        <w:numPr>
          <w:ilvl w:val="0"/>
          <w:numId w:val="2"/>
        </w:numPr>
      </w:pPr>
      <w:hyperlink w:anchor="integration-testing">
        <w:r w:rsidR="00653B58">
          <w:rPr>
            <w:rStyle w:val="Link"/>
          </w:rPr>
          <w:t>Integration Testing</w:t>
        </w:r>
      </w:hyperlink>
    </w:p>
    <w:p w14:paraId="19ADCED2" w14:textId="77777777" w:rsidR="007D7EBF" w:rsidRDefault="00202080"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202080"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202080"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202080"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Default="00202080" w:rsidP="005A4370">
      <w:pPr>
        <w:pStyle w:val="Compact"/>
        <w:numPr>
          <w:ilvl w:val="1"/>
          <w:numId w:val="9"/>
        </w:numPr>
      </w:pPr>
      <w:hyperlink w:anchor="failure-case">
        <w:r w:rsidR="00653B58">
          <w:rPr>
            <w:rStyle w:val="Link"/>
          </w:rPr>
          <w:t>Failure Case</w:t>
        </w:r>
      </w:hyperlink>
    </w:p>
    <w:p w14:paraId="2A6C4E32" w14:textId="77777777" w:rsidR="007D7EBF" w:rsidRDefault="00202080" w:rsidP="005A4370">
      <w:pPr>
        <w:pStyle w:val="Compact"/>
        <w:numPr>
          <w:ilvl w:val="0"/>
          <w:numId w:val="2"/>
        </w:numPr>
      </w:pP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202080" w:rsidP="005A4370">
      <w:pPr>
        <w:pStyle w:val="Compact"/>
        <w:numPr>
          <w:ilvl w:val="1"/>
          <w:numId w:val="10"/>
        </w:numPr>
      </w:pPr>
      <w:hyperlink w:anchor="database-justin-hofer">
        <w:r w:rsidR="00653B58">
          <w:rPr>
            <w:rStyle w:val="Link"/>
          </w:rPr>
          <w:t>Database</w:t>
        </w:r>
      </w:hyperlink>
    </w:p>
    <w:p w14:paraId="7149C4A2" w14:textId="77777777" w:rsidR="007D7EBF" w:rsidRDefault="00202080"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202080"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202080" w:rsidP="005A4370">
      <w:pPr>
        <w:pStyle w:val="Compact"/>
        <w:numPr>
          <w:ilvl w:val="1"/>
          <w:numId w:val="10"/>
        </w:numPr>
      </w:pPr>
      <w:hyperlink w:anchor="user-interface">
        <w:r w:rsidR="00653B58">
          <w:rPr>
            <w:rStyle w:val="Link"/>
          </w:rPr>
          <w:t>User Interface</w:t>
        </w:r>
      </w:hyperlink>
    </w:p>
    <w:p w14:paraId="432C1F9B" w14:textId="77777777" w:rsidR="007D7EBF" w:rsidRDefault="00202080" w:rsidP="005A4370">
      <w:pPr>
        <w:pStyle w:val="Compact"/>
        <w:numPr>
          <w:ilvl w:val="1"/>
          <w:numId w:val="10"/>
        </w:numPr>
      </w:pPr>
      <w:hyperlink w:anchor="user-accounts">
        <w:r w:rsidR="00653B58">
          <w:rPr>
            <w:rStyle w:val="Link"/>
          </w:rPr>
          <w:t>User Accounts</w:t>
        </w:r>
      </w:hyperlink>
    </w:p>
    <w:p w14:paraId="0EC56131" w14:textId="77777777" w:rsidR="007D7EBF" w:rsidRDefault="00202080" w:rsidP="005A4370">
      <w:pPr>
        <w:pStyle w:val="Compact"/>
        <w:numPr>
          <w:ilvl w:val="1"/>
          <w:numId w:val="10"/>
        </w:numPr>
      </w:pPr>
      <w:hyperlink w:anchor="business-logic">
        <w:r w:rsidR="00653B58">
          <w:rPr>
            <w:rStyle w:val="Link"/>
          </w:rPr>
          <w:t>Business logic</w:t>
        </w:r>
      </w:hyperlink>
    </w:p>
    <w:p w14:paraId="452E4D26" w14:textId="77777777" w:rsidR="007D7EBF" w:rsidRDefault="00202080"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202080">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can Browse by keyword for Manifest </w:t>
      </w:r>
    </w:p>
    <w:p w14:paraId="1FBE46C3" w14:textId="77777777" w:rsidR="00161ED8" w:rsidRDefault="00653B58" w:rsidP="005A4370">
      <w:pPr>
        <w:pStyle w:val="ListParagraph"/>
        <w:numPr>
          <w:ilvl w:val="0"/>
          <w:numId w:val="49"/>
        </w:numPr>
      </w:pPr>
      <w:r>
        <w:t>A Data Sci</w:t>
      </w:r>
      <w:r w:rsidR="00161ED8">
        <w:t xml:space="preserve">entist can Search on Manifest </w:t>
      </w:r>
    </w:p>
    <w:p w14:paraId="30663B39" w14:textId="77777777" w:rsidR="00161ED8" w:rsidRDefault="00653B58" w:rsidP="005A4370">
      <w:pPr>
        <w:pStyle w:val="ListParagraph"/>
        <w:numPr>
          <w:ilvl w:val="0"/>
          <w:numId w:val="49"/>
        </w:numPr>
      </w:pPr>
      <w:r>
        <w:t>A Data Scientist can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ta Scientist can Download Info</w:t>
      </w:r>
    </w:p>
    <w:p w14:paraId="16ED9DDA" w14:textId="77777777" w:rsidR="00161ED8" w:rsidRDefault="00653B58" w:rsidP="005A4370">
      <w:pPr>
        <w:pStyle w:val="ListParagraph"/>
        <w:numPr>
          <w:ilvl w:val="0"/>
          <w:numId w:val="49"/>
        </w:numPr>
      </w:pPr>
      <w:r>
        <w:t xml:space="preserve"> A Data Scientist ca</w:t>
      </w:r>
      <w:r w:rsidR="00161ED8">
        <w:t xml:space="preserve">n Generate or Upload Manifest </w:t>
      </w:r>
    </w:p>
    <w:p w14:paraId="4237B1C0" w14:textId="34CD6354" w:rsidR="007D7EBF" w:rsidRDefault="00653B58" w:rsidP="005A4370">
      <w:pPr>
        <w:pStyle w:val="ListParagraph"/>
        <w:numPr>
          <w:ilvl w:val="0"/>
          <w:numId w:val="49"/>
        </w:numPr>
      </w:pPr>
      <w:r>
        <w:t>A Data Scientist can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lastRenderedPageBreak/>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lastRenderedPageBreak/>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202080">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r>
        <w:rPr>
          <w:b/>
        </w:rPr>
        <w:t>OCDX_manifest</w:t>
      </w:r>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t>version</w:t>
      </w:r>
    </w:p>
    <w:p w14:paraId="02438A7C" w14:textId="77777777" w:rsidR="007D7EBF" w:rsidRDefault="00653B58" w:rsidP="005A4370">
      <w:pPr>
        <w:pStyle w:val="Compact"/>
        <w:numPr>
          <w:ilvl w:val="1"/>
          <w:numId w:val="17"/>
        </w:numPr>
      </w:pPr>
      <w:r>
        <w:t>modify_request</w:t>
      </w:r>
    </w:p>
    <w:p w14:paraId="742471DD" w14:textId="77777777" w:rsidR="007D7EBF" w:rsidRDefault="00653B58" w:rsidP="005A4370">
      <w:pPr>
        <w:pStyle w:val="Compact"/>
        <w:numPr>
          <w:ilvl w:val="0"/>
          <w:numId w:val="15"/>
        </w:numPr>
      </w:pPr>
      <w:r>
        <w:rPr>
          <w:b/>
        </w:rPr>
        <w:lastRenderedPageBreak/>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r>
        <w:rPr>
          <w:b/>
        </w:rPr>
        <w:t>Login_attempts</w:t>
      </w:r>
    </w:p>
    <w:p w14:paraId="5100FC1E" w14:textId="77777777" w:rsidR="007D7EBF" w:rsidRDefault="00653B58" w:rsidP="005A4370">
      <w:pPr>
        <w:pStyle w:val="Compact"/>
        <w:numPr>
          <w:ilvl w:val="1"/>
          <w:numId w:val="19"/>
        </w:numPr>
      </w:pPr>
      <w:r>
        <w:t>userID</w:t>
      </w:r>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lastRenderedPageBreak/>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202080">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FD38AFA" w14:textId="77777777" w:rsidR="007D7EBF" w:rsidRDefault="00653B58" w:rsidP="005A4370">
      <w:pPr>
        <w:pStyle w:val="Compact"/>
        <w:numPr>
          <w:ilvl w:val="0"/>
          <w:numId w:val="22"/>
        </w:numPr>
      </w:pPr>
      <w:r>
        <w:t>If the user has not signed in, the action fails and the message "login first" shows on screen.</w:t>
      </w:r>
    </w:p>
    <w:p w14:paraId="61876C97" w14:textId="77777777" w:rsidR="007D7EBF" w:rsidRDefault="00653B58" w:rsidP="005A4370">
      <w:pPr>
        <w:pStyle w:val="Compact"/>
        <w:numPr>
          <w:ilvl w:val="0"/>
          <w:numId w:val="22"/>
        </w:numPr>
      </w:pPr>
      <w:r>
        <w:t>If the user signed in, but the file is not acceptable (file is too big or type is illegal), the action fails and the reminding message shows.</w:t>
      </w:r>
    </w:p>
    <w:p w14:paraId="235DB98B" w14:textId="77777777" w:rsidR="007D7EBF" w:rsidRDefault="00653B58" w:rsidP="005A4370">
      <w:pPr>
        <w:pStyle w:val="Compact"/>
        <w:numPr>
          <w:ilvl w:val="0"/>
          <w:numId w:val="22"/>
        </w:numPr>
      </w:pPr>
      <w:r>
        <w:t>If the user signed in, and the file is valid, the action succeeds and the success message shows.</w:t>
      </w:r>
    </w:p>
    <w:p w14:paraId="5DA3D76C" w14:textId="77777777" w:rsidR="007D7EBF" w:rsidRDefault="00653B58">
      <w:pPr>
        <w:pStyle w:val="Heading2"/>
      </w:pPr>
      <w:bookmarkStart w:id="21" w:name="data-scientists-review-manifest"/>
      <w:r>
        <w:t>Data Scientists Review Manifest</w:t>
      </w:r>
    </w:p>
    <w:bookmarkEnd w:id="21"/>
    <w:p w14:paraId="718C2079" w14:textId="77777777" w:rsidR="007D7EBF" w:rsidRDefault="00653B58" w:rsidP="005A4370">
      <w:pPr>
        <w:pStyle w:val="Compact"/>
        <w:numPr>
          <w:ilvl w:val="0"/>
          <w:numId w:val="23"/>
        </w:numPr>
      </w:pPr>
      <w:r>
        <w:t>If the manifest is still valid, it is extracted from database and shows to the user.</w:t>
      </w:r>
    </w:p>
    <w:p w14:paraId="27C6C4C9" w14:textId="77777777" w:rsidR="007D7EBF" w:rsidRDefault="00653B58" w:rsidP="005A4370">
      <w:pPr>
        <w:pStyle w:val="Compact"/>
        <w:numPr>
          <w:ilvl w:val="0"/>
          <w:numId w:val="23"/>
        </w:numPr>
      </w:pPr>
      <w:r>
        <w:t>If the manifest is no longer valid, the action fails and the message "manifest does not exist" shows.</w:t>
      </w:r>
    </w:p>
    <w:p w14:paraId="0F780C31" w14:textId="77777777" w:rsidR="007D7EBF" w:rsidRDefault="00653B58">
      <w:pPr>
        <w:pStyle w:val="Heading2"/>
      </w:pPr>
      <w:bookmarkStart w:id="22" w:name="data-scientists-search-for-manifest"/>
      <w:r>
        <w:t>Data Scientists Search for Manifest</w:t>
      </w:r>
    </w:p>
    <w:bookmarkEnd w:id="22"/>
    <w:p w14:paraId="0B787DFC" w14:textId="77777777" w:rsidR="007D7EBF" w:rsidRDefault="00653B58" w:rsidP="005A4370">
      <w:pPr>
        <w:pStyle w:val="Compact"/>
        <w:numPr>
          <w:ilvl w:val="0"/>
          <w:numId w:val="24"/>
        </w:numPr>
      </w:pPr>
      <w:r>
        <w:t>If the keyword matches any records in the database, they are shown to the user.</w:t>
      </w:r>
    </w:p>
    <w:p w14:paraId="2885D948" w14:textId="77777777" w:rsidR="007D7EBF" w:rsidRDefault="00653B58" w:rsidP="005A4370">
      <w:pPr>
        <w:pStyle w:val="Compact"/>
        <w:numPr>
          <w:ilvl w:val="0"/>
          <w:numId w:val="24"/>
        </w:numPr>
      </w:pPr>
      <w:r>
        <w:t>If the keyword cannot match any record in the database, the error message is shown to the user.</w:t>
      </w:r>
    </w:p>
    <w:p w14:paraId="31ED637E" w14:textId="77777777" w:rsidR="007D7EBF" w:rsidRDefault="00653B58">
      <w:pPr>
        <w:pStyle w:val="Heading2"/>
      </w:pPr>
      <w:bookmarkStart w:id="23" w:name="data-scientists-notify-changes-to-other-"/>
      <w:r>
        <w:t>Data Scientists Notify Changes to Other Users</w:t>
      </w:r>
    </w:p>
    <w:bookmarkEnd w:id="23"/>
    <w:p w14:paraId="7B0EA56C" w14:textId="77777777" w:rsidR="007D7EBF" w:rsidRDefault="00653B58" w:rsidP="005A4370">
      <w:pPr>
        <w:pStyle w:val="Compact"/>
        <w:numPr>
          <w:ilvl w:val="0"/>
          <w:numId w:val="25"/>
        </w:numPr>
      </w:pPr>
      <w:r>
        <w:t>If the user to be notified still exists, a notification is sent to the user, and it shows notification success.</w:t>
      </w:r>
    </w:p>
    <w:p w14:paraId="7BED1977" w14:textId="77777777" w:rsidR="007D7EBF" w:rsidRDefault="00653B58" w:rsidP="005A4370">
      <w:pPr>
        <w:pStyle w:val="Compact"/>
        <w:numPr>
          <w:ilvl w:val="0"/>
          <w:numId w:val="25"/>
        </w:numPr>
      </w:pPr>
      <w:r>
        <w:t>If the user no longer exist, the message shows user not exist.</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lastRenderedPageBreak/>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77777777" w:rsidR="007D7EBF" w:rsidRDefault="00653B58" w:rsidP="005A4370">
      <w:pPr>
        <w:pStyle w:val="Compact"/>
        <w:numPr>
          <w:ilvl w:val="0"/>
          <w:numId w:val="28"/>
        </w:numPr>
      </w:pPr>
      <w:r>
        <w:t>The reaction time is short for the server.</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6DDDC4F5" w14:textId="77777777" w:rsidR="007D7EBF" w:rsidRDefault="00653B58">
      <w:pPr>
        <w:pStyle w:val="Heading2"/>
      </w:pPr>
      <w:bookmarkStart w:id="27" w:name="verify-file-function"/>
      <w:r>
        <w:t>Verify File Function</w:t>
      </w:r>
    </w:p>
    <w:bookmarkEnd w:id="27"/>
    <w:p w14:paraId="6FD9D433" w14:textId="77777777" w:rsidR="007D7EBF" w:rsidRDefault="00653B58" w:rsidP="005A4370">
      <w:pPr>
        <w:pStyle w:val="Compact"/>
        <w:numPr>
          <w:ilvl w:val="0"/>
          <w:numId w:val="30"/>
        </w:numPr>
      </w:pPr>
      <w:r>
        <w:t>If the file size and type is an acceptable format, the action is allowed.</w:t>
      </w:r>
    </w:p>
    <w:p w14:paraId="12AEA9A2" w14:textId="77777777" w:rsidR="007D7EBF" w:rsidRDefault="00653B58" w:rsidP="005A4370">
      <w:pPr>
        <w:pStyle w:val="Compact"/>
        <w:numPr>
          <w:ilvl w:val="0"/>
          <w:numId w:val="30"/>
        </w:numPr>
      </w:pPr>
      <w:r>
        <w:t>If the file size is too big or the type is illegal, the action is denied.</w:t>
      </w:r>
    </w:p>
    <w:p w14:paraId="51AE5E21" w14:textId="77777777" w:rsidR="007D7EBF" w:rsidRDefault="00653B58">
      <w:pPr>
        <w:pStyle w:val="Heading2"/>
      </w:pPr>
      <w:bookmarkStart w:id="28" w:name="search-for-manifest-function"/>
      <w:r>
        <w:t>Search for Manifest Function</w:t>
      </w:r>
    </w:p>
    <w:bookmarkEnd w:id="28"/>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9" w:name="upload-function"/>
      <w:r>
        <w:t>Upload Function</w:t>
      </w:r>
    </w:p>
    <w:bookmarkEnd w:id="29"/>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30" w:name="download-function"/>
      <w:r>
        <w:t>Download Function</w:t>
      </w:r>
    </w:p>
    <w:bookmarkEnd w:id="30"/>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1" w:name="editdelete-manifest-function"/>
      <w:r>
        <w:t>Edit/Delete Manifest Function</w:t>
      </w:r>
    </w:p>
    <w:bookmarkEnd w:id="31"/>
    <w:p w14:paraId="3E4803FD" w14:textId="77777777" w:rsidR="007D7EBF" w:rsidRDefault="00653B58" w:rsidP="005A4370">
      <w:pPr>
        <w:pStyle w:val="Compact"/>
        <w:numPr>
          <w:ilvl w:val="0"/>
          <w:numId w:val="34"/>
        </w:numPr>
      </w:pPr>
      <w:r>
        <w:t>The manifest is changed and database is updated.</w:t>
      </w:r>
    </w:p>
    <w:p w14:paraId="6BCDCCE3" w14:textId="77777777" w:rsidR="007D7EBF" w:rsidRDefault="00653B58">
      <w:pPr>
        <w:pStyle w:val="Heading2"/>
      </w:pPr>
      <w:bookmarkStart w:id="32" w:name="failure-page-not-found"/>
      <w:r>
        <w:t>Failure: Page not Found</w:t>
      </w:r>
    </w:p>
    <w:bookmarkEnd w:id="32"/>
    <w:p w14:paraId="513A0159" w14:textId="77777777" w:rsidR="007D7EBF" w:rsidRDefault="00653B58" w:rsidP="005A4370">
      <w:pPr>
        <w:pStyle w:val="Compact"/>
        <w:numPr>
          <w:ilvl w:val="0"/>
          <w:numId w:val="35"/>
        </w:numPr>
      </w:pPr>
      <w:r>
        <w:t>The required page is not found and it switches to an error page.</w:t>
      </w:r>
    </w:p>
    <w:p w14:paraId="395287ED" w14:textId="77777777" w:rsidR="007D7EBF" w:rsidRDefault="00653B58">
      <w:pPr>
        <w:pStyle w:val="Heading2"/>
      </w:pPr>
      <w:bookmarkStart w:id="33" w:name="failure-server-is-down"/>
      <w:r>
        <w:t>Failure: Server is Down</w:t>
      </w:r>
    </w:p>
    <w:bookmarkEnd w:id="33"/>
    <w:p w14:paraId="2E356BB6" w14:textId="77777777" w:rsidR="007D7EBF" w:rsidRDefault="00653B58" w:rsidP="005A4370">
      <w:pPr>
        <w:pStyle w:val="Compact"/>
        <w:numPr>
          <w:ilvl w:val="0"/>
          <w:numId w:val="36"/>
        </w:numPr>
      </w:pPr>
      <w:r>
        <w:t>The server is not operating properly and it switches to an error page.</w:t>
      </w:r>
    </w:p>
    <w:p w14:paraId="5271EC13" w14:textId="77777777" w:rsidR="007D7EBF" w:rsidRDefault="00653B58">
      <w:pPr>
        <w:pStyle w:val="Heading1"/>
      </w:pPr>
      <w:bookmarkStart w:id="34" w:name="regression-testing"/>
      <w:r>
        <w:t>Regression Testing</w:t>
      </w:r>
    </w:p>
    <w:bookmarkEnd w:id="34"/>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5" w:name="integration-testing"/>
      <w:r>
        <w:t>Integration Testing</w:t>
      </w:r>
    </w:p>
    <w:bookmarkEnd w:id="35"/>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77777777" w:rsidR="007D7EBF" w:rsidRDefault="00653B58" w:rsidP="005A4370">
      <w:pPr>
        <w:pStyle w:val="Compact"/>
        <w:numPr>
          <w:ilvl w:val="0"/>
          <w:numId w:val="38"/>
        </w:numPr>
      </w:pPr>
      <w:r>
        <w:lastRenderedPageBreak/>
        <w:t>We will perform integration testing after unit tests.</w:t>
      </w:r>
    </w:p>
    <w:p w14:paraId="64442773" w14:textId="77777777" w:rsidR="007D7EBF" w:rsidRDefault="00653B58">
      <w:pPr>
        <w:pStyle w:val="Heading2"/>
      </w:pPr>
      <w:bookmarkStart w:id="36" w:name="user-uploads-manifest"/>
      <w:r>
        <w:t>User Uploads Manifest</w:t>
      </w:r>
    </w:p>
    <w:bookmarkEnd w:id="36"/>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7" w:name="user-reviews-manifest"/>
      <w:r>
        <w:t>User Reviews Manifest</w:t>
      </w:r>
    </w:p>
    <w:bookmarkEnd w:id="37"/>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8" w:name="system-admin-bans-an-illegal-data-scient"/>
      <w:r>
        <w:t>System Admin Bans an Illegal Data Scientist</w:t>
      </w:r>
    </w:p>
    <w:bookmarkEnd w:id="38"/>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9" w:name="system-admin-deletes-an-illegal-manifest"/>
      <w:r>
        <w:t>System Admin Deletes an Illegal Manifest</w:t>
      </w:r>
    </w:p>
    <w:bookmarkEnd w:id="39"/>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40" w:name="failure-case"/>
      <w:r>
        <w:t>Failure Case</w:t>
      </w:r>
    </w:p>
    <w:bookmarkEnd w:id="40"/>
    <w:p w14:paraId="7E1FFEE8" w14:textId="77777777" w:rsidR="007D7EBF" w:rsidRDefault="00653B58" w:rsidP="005A4370">
      <w:pPr>
        <w:pStyle w:val="Compact"/>
        <w:numPr>
          <w:ilvl w:val="0"/>
          <w:numId w:val="43"/>
        </w:numPr>
      </w:pPr>
      <w:r>
        <w:t>The system returns an error page when the required page is not found, or the server is down.</w:t>
      </w:r>
    </w:p>
    <w:p w14:paraId="2C83035E" w14:textId="32907693" w:rsidR="007D7EBF" w:rsidRDefault="005A4370" w:rsidP="005A4370">
      <w:pPr>
        <w:pStyle w:val="Heading2"/>
      </w:pPr>
      <w:bookmarkStart w:id="41" w:name="summary"/>
      <w:r>
        <w:t>Testing Summary</w:t>
      </w:r>
    </w:p>
    <w:bookmarkEnd w:id="41"/>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202080">
      <w:r>
        <w:pict w14:anchorId="5AF6F4E3">
          <v:rect id="_x0000_i1028" style="width:0;height:1.5pt" o:hralign="center" o:hrstd="t" o:hr="t"/>
        </w:pict>
      </w:r>
    </w:p>
    <w:p w14:paraId="14CD7D8E" w14:textId="77777777" w:rsidR="005A4370" w:rsidRDefault="005A4370">
      <w:pPr>
        <w:pStyle w:val="Heading1"/>
      </w:pPr>
      <w:bookmarkStart w:id="42"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3" w:name="database-justin-hofer"/>
      <w:bookmarkEnd w:id="42"/>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3"/>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44" w:name="the-python-code-for-inserts-updates-sear"/>
      <w:r>
        <w:t>The python code for inserts, updates, searches, and deletes.</w:t>
      </w:r>
    </w:p>
    <w:bookmarkEnd w:id="44"/>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45" w:name="unit-tests-for-these-functions"/>
      <w:r>
        <w:t>Unit tests for these functions</w:t>
      </w:r>
    </w:p>
    <w:bookmarkEnd w:id="45"/>
    <w:p w14:paraId="3389DE22" w14:textId="0671CB81"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lastRenderedPageBreak/>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w:t>
      </w:r>
      <w:r w:rsidR="005A4370">
        <w:rPr>
          <w:rStyle w:val="VerbatimChar"/>
        </w:rPr>
        <w:t>r across departments to achieve</w:t>
      </w:r>
      <w:r>
        <w:rPr>
          <w:rStyle w:val="VerbatimChar"/>
        </w:rPr>
        <w:t xml:space="preserve"> solutions to problems in academia. Founded in 2005 by Dr. Chi-Ren Shyu, iDAS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46"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46"/>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47"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47"/>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The Google API returns a unique user_id token, which is stored in the Database.</w:t>
      </w:r>
    </w:p>
    <w:p w14:paraId="2A3D939F" w14:textId="4B96A2DC" w:rsidR="005A4370" w:rsidRDefault="007559DD" w:rsidP="005A4370">
      <w:pPr>
        <w:pStyle w:val="Compact"/>
        <w:numPr>
          <w:ilvl w:val="0"/>
          <w:numId w:val="46"/>
        </w:numPr>
      </w:pPr>
      <w:r>
        <w:lastRenderedPageBreak/>
        <w:t>Due to limited use cases, and limitations of the</w:t>
      </w:r>
      <w:r w:rsidR="00FB0017">
        <w:t xml:space="preserve"> Google API, there is not </w:t>
      </w:r>
      <w:r>
        <w:t>a dedicated administrative user. Instead, all logged in data scientists have full read/write access.</w:t>
      </w:r>
    </w:p>
    <w:p w14:paraId="227BC714" w14:textId="5EA29A71" w:rsidR="00FB0017" w:rsidRDefault="00202080" w:rsidP="00FB0017">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48"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48"/>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23CB6494" w14:textId="34A9D48D" w:rsidR="00663A59" w:rsidRDefault="00917A29" w:rsidP="00663A59">
      <w:pPr>
        <w:pStyle w:val="Compact"/>
        <w:numPr>
          <w:ilvl w:val="0"/>
          <w:numId w:val="47"/>
        </w:numPr>
      </w:pPr>
      <w:r>
        <w:t>Unit tests for the Database insert, update, search, and delete functions are implemented as a python script.</w:t>
      </w:r>
      <w:r w:rsidR="005A4370">
        <w:t xml:space="preserve"> (See Sprint 2, Database)</w:t>
      </w: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xml:space="preserve">- Developed </w:t>
      </w:r>
      <w:r>
        <w:t>business</w:t>
      </w:r>
      <w:r>
        <w:t xml:space="preserve">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xml:space="preserve">- Helped with </w:t>
      </w:r>
      <w:r>
        <w:t>requirements</w:t>
      </w:r>
      <w:r>
        <w:t xml:space="preserve">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t xml:space="preserve">  - Compiled All Sprint Documentation files</w:t>
      </w:r>
    </w:p>
    <w:p w14:paraId="604CFFC3" w14:textId="77777777" w:rsidR="00663A59" w:rsidRDefault="00663A59" w:rsidP="00663A59">
      <w:r>
        <w:lastRenderedPageBreak/>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w:t>
      </w:r>
      <w:r>
        <w:t>JavaScript</w:t>
      </w:r>
      <w:r>
        <w:t xml:space="preserve"> for Homepage</w:t>
      </w:r>
    </w:p>
    <w:p w14:paraId="15368A74" w14:textId="43F5B741" w:rsidR="00663A59" w:rsidRDefault="00663A59" w:rsidP="00663A59">
      <w:r>
        <w:t xml:space="preserve">  - Implemented Front-end "Login with Google" logic in </w:t>
      </w:r>
      <w:r>
        <w:t>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xml:space="preserve">- Designed and described all </w:t>
      </w:r>
      <w:r>
        <w:t>testing documentation</w:t>
      </w:r>
    </w:p>
    <w:p w14:paraId="6246240C" w14:textId="11CD764F" w:rsidR="00663A59" w:rsidRDefault="00663A59" w:rsidP="00663A59">
      <w:r>
        <w:t xml:space="preserve">- </w:t>
      </w:r>
      <w:r>
        <w:t>Designed and implemented</w:t>
      </w:r>
      <w:r>
        <w:t xml:space="preserve"> business logics for manifests</w:t>
      </w:r>
    </w:p>
    <w:p w14:paraId="37E1DACB" w14:textId="1C72C1CA" w:rsidR="00663A59" w:rsidRDefault="00663A59" w:rsidP="00663A59">
      <w:r>
        <w:t xml:space="preserve">- Analyzed user </w:t>
      </w:r>
      <w:r>
        <w:t>requirements</w:t>
      </w:r>
    </w:p>
    <w:p w14:paraId="6CF5CAA8" w14:textId="2BB5B3F3" w:rsidR="00663A59" w:rsidRDefault="00663A59" w:rsidP="00663A59">
      <w:r>
        <w:t>- Replaced php calls with jQuery</w:t>
      </w:r>
      <w:r w:rsidR="00386BE9">
        <w:t xml:space="preserve"> in Front-end Business logic</w:t>
      </w:r>
    </w:p>
    <w:p w14:paraId="74C54DA9" w14:textId="77777777" w:rsidR="00386BE9" w:rsidRDefault="00386BE9" w:rsidP="00663A59"/>
    <w:p w14:paraId="6520D9A1" w14:textId="62B0DB5E" w:rsidR="00386BE9" w:rsidRPr="00446F2C" w:rsidRDefault="00386BE9" w:rsidP="00663A59">
      <w:pPr>
        <w:rPr>
          <w:b/>
        </w:rPr>
      </w:pPr>
      <w:r w:rsidRPr="00446F2C">
        <w:rPr>
          <w:b/>
        </w:rPr>
        <w:t>Bradley Rogers</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74AE09D0" w14:textId="21F0C511" w:rsidR="00386BE9" w:rsidRDefault="00386BE9" w:rsidP="00663A59"/>
    <w:p w14:paraId="54B880F3" w14:textId="31DF75AF" w:rsidR="00386BE9" w:rsidRPr="00446F2C" w:rsidRDefault="00386BE9" w:rsidP="00663A59">
      <w:pPr>
        <w:rPr>
          <w:b/>
        </w:rPr>
      </w:pPr>
      <w:r w:rsidRPr="00446F2C">
        <w:rPr>
          <w:b/>
        </w:rPr>
        <w:t>Pramod Pudotha</w:t>
      </w:r>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lastRenderedPageBreak/>
        <w:t>User Interface Temporal Logic</w:t>
      </w:r>
    </w:p>
    <w:p w14:paraId="4C3E2500" w14:textId="7394C800" w:rsidR="00A34FBF" w:rsidRDefault="00A34FBF"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510.75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t>Account Login</w:t>
      </w:r>
    </w:p>
    <w:p w14:paraId="45867A19" w14:textId="78E80DD1" w:rsidR="00A34FBF" w:rsidRDefault="00A34FBF" w:rsidP="00A34FBF">
      <w:pPr>
        <w:pStyle w:val="ListParagraph"/>
        <w:numPr>
          <w:ilvl w:val="0"/>
          <w:numId w:val="56"/>
        </w:numPr>
      </w:pPr>
      <w:r>
        <w:lastRenderedPageBreak/>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3689DB7F" w:rsidR="00982F43" w:rsidRDefault="00982F43" w:rsidP="00982F43"/>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Convert remaining php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39580B1E" w:rsidR="00E02C6F" w:rsidRDefault="00E02C6F" w:rsidP="00982F43">
      <w:pPr>
        <w:pStyle w:val="ListParagraph"/>
        <w:numPr>
          <w:ilvl w:val="0"/>
          <w:numId w:val="56"/>
        </w:numPr>
      </w:pPr>
      <w:r>
        <w:t>Add styling to View/Edit manifests pages in UI.</w:t>
      </w:r>
    </w:p>
    <w:p w14:paraId="126764E3" w14:textId="49827F54" w:rsidR="004F2BFD" w:rsidRDefault="00F10876" w:rsidP="004F2BFD">
      <w:pPr>
        <w:pStyle w:val="Heading2"/>
      </w:pPr>
      <w:r>
        <w:t xml:space="preserve">Sprint </w:t>
      </w:r>
      <w:r w:rsidR="004F2BFD">
        <w:t>Meeting Notes</w:t>
      </w:r>
    </w:p>
    <w:p w14:paraId="18F652F3" w14:textId="6F55FF75" w:rsidR="004F2BFD" w:rsidRDefault="004F2BFD" w:rsidP="004F2BFD">
      <w:pPr>
        <w:pStyle w:val="Heading3"/>
      </w:pPr>
      <w:r>
        <w:t>11-15-2016</w:t>
      </w:r>
    </w:p>
    <w:p w14:paraId="69BC939D" w14:textId="77777777" w:rsidR="004F2BFD" w:rsidRDefault="004F2BFD" w:rsidP="004F2BFD">
      <w:r>
        <w:t>Members Present:</w:t>
      </w:r>
    </w:p>
    <w:p w14:paraId="0277D238" w14:textId="77777777" w:rsidR="004F2BFD" w:rsidRDefault="004F2BFD" w:rsidP="004F2BFD">
      <w:r>
        <w:tab/>
        <w:t>-Pramod</w:t>
      </w:r>
    </w:p>
    <w:p w14:paraId="49C85C33" w14:textId="77777777" w:rsidR="004F2BFD" w:rsidRDefault="004F2BFD" w:rsidP="004F2BFD">
      <w:r>
        <w:tab/>
        <w:t>-Justin</w:t>
      </w:r>
    </w:p>
    <w:p w14:paraId="2685F0AA" w14:textId="77777777" w:rsidR="004F2BFD" w:rsidRDefault="004F2BFD" w:rsidP="004F2BFD">
      <w:r>
        <w:tab/>
        <w:t>-Brad</w:t>
      </w:r>
    </w:p>
    <w:p w14:paraId="7B6E75F5" w14:textId="77777777" w:rsidR="004F2BFD" w:rsidRDefault="004F2BFD" w:rsidP="004F2BFD">
      <w:r>
        <w:tab/>
        <w:t>-Holt</w:t>
      </w:r>
    </w:p>
    <w:p w14:paraId="57B02DCA" w14:textId="77777777" w:rsidR="004F2BFD" w:rsidRDefault="004F2BFD" w:rsidP="004F2BFD">
      <w:r>
        <w:tab/>
        <w:t>-Ali</w:t>
      </w:r>
    </w:p>
    <w:p w14:paraId="60FF50AF" w14:textId="772F855E" w:rsidR="004F2BFD" w:rsidRDefault="004F2BFD" w:rsidP="004F2BFD">
      <w:r>
        <w:tab/>
        <w:t>-Bo</w:t>
      </w:r>
    </w:p>
    <w:p w14:paraId="3DC73074" w14:textId="77777777" w:rsidR="004F2BFD" w:rsidRDefault="004F2BFD" w:rsidP="004F2BFD">
      <w:r>
        <w:t>Task List:</w:t>
      </w:r>
    </w:p>
    <w:p w14:paraId="1D9A94AE" w14:textId="77777777" w:rsidR="004F2BFD" w:rsidRDefault="004F2BFD" w:rsidP="004F2BFD">
      <w:r>
        <w:tab/>
        <w:t>-Ali:</w:t>
      </w:r>
    </w:p>
    <w:p w14:paraId="4E469613" w14:textId="7BF0A350" w:rsidR="004F2BFD" w:rsidRDefault="004F2BFD" w:rsidP="004F2BFD">
      <w:r>
        <w:tab/>
      </w:r>
      <w:r>
        <w:tab/>
        <w:t xml:space="preserve">-Convert </w:t>
      </w:r>
      <w:r>
        <w:t>UI logic</w:t>
      </w:r>
      <w:r>
        <w:t xml:space="preserve"> to python applications using flask</w:t>
      </w:r>
    </w:p>
    <w:p w14:paraId="04F83FF5" w14:textId="77777777" w:rsidR="004F2BFD" w:rsidRDefault="004F2BFD" w:rsidP="004F2BFD">
      <w:r>
        <w:tab/>
      </w:r>
      <w:r>
        <w:tab/>
      </w:r>
      <w:r>
        <w:tab/>
        <w:t>-browse.php</w:t>
      </w:r>
    </w:p>
    <w:p w14:paraId="42BA4071" w14:textId="77777777" w:rsidR="004F2BFD" w:rsidRDefault="004F2BFD" w:rsidP="004F2BFD">
      <w:r>
        <w:tab/>
      </w:r>
      <w:r>
        <w:tab/>
      </w:r>
      <w:r>
        <w:tab/>
        <w:t>-header.php</w:t>
      </w:r>
    </w:p>
    <w:p w14:paraId="7E470FDB" w14:textId="77777777" w:rsidR="004F2BFD" w:rsidRDefault="004F2BFD" w:rsidP="004F2BFD">
      <w:r>
        <w:tab/>
      </w:r>
      <w:r>
        <w:tab/>
      </w:r>
      <w:r>
        <w:tab/>
        <w:t>-footer.php</w:t>
      </w:r>
    </w:p>
    <w:p w14:paraId="0738387A" w14:textId="77777777" w:rsidR="004F2BFD" w:rsidRDefault="004F2BFD" w:rsidP="004F2BFD">
      <w:r>
        <w:tab/>
      </w:r>
      <w:r>
        <w:tab/>
        <w:t>-Begin User documentation</w:t>
      </w:r>
    </w:p>
    <w:p w14:paraId="032A8AC9" w14:textId="6B31355C" w:rsidR="004F2BFD" w:rsidRDefault="004F2BFD" w:rsidP="004F2BFD">
      <w:r>
        <w:lastRenderedPageBreak/>
        <w:tab/>
      </w:r>
      <w:r>
        <w:tab/>
        <w:t>-Depl</w:t>
      </w:r>
      <w:r>
        <w:t>oyment documentation (Sprint 4)</w:t>
      </w:r>
    </w:p>
    <w:p w14:paraId="121AF40D" w14:textId="77777777" w:rsidR="004F2BFD" w:rsidRDefault="004F2BFD" w:rsidP="004F2BFD">
      <w:r>
        <w:tab/>
        <w:t xml:space="preserve">-Justin: </w:t>
      </w:r>
    </w:p>
    <w:p w14:paraId="2F113E97" w14:textId="77777777" w:rsidR="004F2BFD" w:rsidRDefault="004F2BFD" w:rsidP="004F2BFD">
      <w:r>
        <w:tab/>
      </w:r>
      <w:r>
        <w:tab/>
        <w:t>-Gridfs for file system implementation</w:t>
      </w:r>
    </w:p>
    <w:p w14:paraId="439AE33F" w14:textId="77777777" w:rsidR="004F2BFD" w:rsidRDefault="004F2BFD" w:rsidP="004F2BFD">
      <w:r>
        <w:tab/>
        <w:t>-Bradley/Holt:</w:t>
      </w:r>
    </w:p>
    <w:p w14:paraId="280CD12A" w14:textId="77777777" w:rsidR="004F2BFD" w:rsidRDefault="004F2BFD" w:rsidP="004F2BFD">
      <w:r>
        <w:tab/>
      </w:r>
      <w:r>
        <w:tab/>
        <w:t>-Continue front end design</w:t>
      </w:r>
    </w:p>
    <w:p w14:paraId="0EC0F39B" w14:textId="77777777" w:rsidR="004F2BFD" w:rsidRDefault="004F2BFD" w:rsidP="004F2BFD">
      <w:r>
        <w:tab/>
        <w:t>-Pramod:</w:t>
      </w:r>
    </w:p>
    <w:p w14:paraId="1B4E2F64" w14:textId="4D71E756" w:rsidR="004F2BFD" w:rsidRDefault="004F2BFD" w:rsidP="004F2BFD">
      <w:r>
        <w:tab/>
      </w:r>
      <w:r>
        <w:tab/>
        <w:t>-</w:t>
      </w:r>
      <w:r w:rsidR="00A86E2C">
        <w:t>Update</w:t>
      </w:r>
      <w:bookmarkStart w:id="49" w:name="_GoBack"/>
      <w:bookmarkEnd w:id="49"/>
      <w:r>
        <w:t xml:space="preserve"> documentation</w:t>
      </w:r>
    </w:p>
    <w:p w14:paraId="217CDE01" w14:textId="77777777" w:rsidR="004F2BFD" w:rsidRDefault="004F2BFD" w:rsidP="004F2BFD">
      <w:r>
        <w:tab/>
        <w:t>-Holt:</w:t>
      </w:r>
    </w:p>
    <w:p w14:paraId="7825BCEC" w14:textId="6FDEAA41" w:rsidR="004F2BFD" w:rsidRDefault="004F2BFD" w:rsidP="004F2BFD">
      <w:r>
        <w:tab/>
      </w:r>
      <w:r>
        <w:tab/>
        <w:t>-Documentation</w:t>
      </w:r>
      <w:r>
        <w:t xml:space="preserve"> correction/formatting</w:t>
      </w:r>
    </w:p>
    <w:p w14:paraId="5ACDB33A" w14:textId="77777777" w:rsidR="004F2BFD" w:rsidRDefault="004F2BFD" w:rsidP="004F2BFD">
      <w:r>
        <w:t>Decisions:</w:t>
      </w:r>
    </w:p>
    <w:p w14:paraId="51362629" w14:textId="2C4000CC" w:rsidR="004F2BFD" w:rsidRDefault="004F2BFD" w:rsidP="004F2BFD">
      <w:r>
        <w:tab/>
        <w:t>-Convert php files to python</w:t>
      </w:r>
    </w:p>
    <w:p w14:paraId="2E6B4A02" w14:textId="6861B1DD" w:rsidR="004F2BFD" w:rsidRDefault="004F2BFD" w:rsidP="004F2BFD"/>
    <w:p w14:paraId="06F166B2" w14:textId="283EF33D" w:rsidR="004F2BFD" w:rsidRDefault="004F2BFD" w:rsidP="004F2BFD">
      <w:pPr>
        <w:pStyle w:val="Heading3"/>
      </w:pPr>
      <w:r>
        <w:t>11-16-16</w:t>
      </w:r>
      <w:r>
        <w:br/>
      </w:r>
    </w:p>
    <w:p w14:paraId="09C6E9F9" w14:textId="77777777" w:rsidR="004F2BFD" w:rsidRDefault="004F2BFD" w:rsidP="004F2BFD">
      <w:r>
        <w:t>Members Present:</w:t>
      </w:r>
    </w:p>
    <w:p w14:paraId="2F0AAFD4" w14:textId="509D549E" w:rsidR="004F2BFD" w:rsidRDefault="004F2BFD" w:rsidP="00E34FDB">
      <w:pPr>
        <w:ind w:firstLine="720"/>
      </w:pPr>
      <w:r>
        <w:t>- Brad</w:t>
      </w:r>
    </w:p>
    <w:p w14:paraId="48081E99" w14:textId="77777777" w:rsidR="004F2BFD" w:rsidRDefault="004F2BFD" w:rsidP="004F2BFD">
      <w:r>
        <w:tab/>
        <w:t>- Bo</w:t>
      </w:r>
    </w:p>
    <w:p w14:paraId="35C712EC" w14:textId="105CFE4B" w:rsidR="004F2BFD" w:rsidRDefault="00F10876" w:rsidP="004F2BFD">
      <w:r>
        <w:tab/>
        <w:t>- Ali</w:t>
      </w:r>
    </w:p>
    <w:p w14:paraId="312DC8C5" w14:textId="77777777" w:rsidR="004F2BFD" w:rsidRDefault="004F2BFD" w:rsidP="004F2BFD">
      <w:r>
        <w:t>Work Done:</w:t>
      </w:r>
    </w:p>
    <w:p w14:paraId="447BE9A9" w14:textId="77777777" w:rsidR="004F2BFD" w:rsidRDefault="004F2BFD" w:rsidP="004F2BFD">
      <w:r>
        <w:tab/>
        <w:t>- Ali began user documentation for sprint</w:t>
      </w:r>
    </w:p>
    <w:p w14:paraId="60BFC5CB" w14:textId="77777777" w:rsidR="004F2BFD" w:rsidRDefault="004F2BFD" w:rsidP="004F2BFD">
      <w:r>
        <w:tab/>
        <w:t>- Bo is working on temporal logic for sprint 3</w:t>
      </w:r>
    </w:p>
    <w:p w14:paraId="6FC24021" w14:textId="293823DB" w:rsidR="004F2BFD" w:rsidRDefault="004F2BFD" w:rsidP="004F2BFD">
      <w:r>
        <w:tab/>
        <w:t>- Brad is working on the viewing/editing manife</w:t>
      </w:r>
      <w:r w:rsidR="00F10876">
        <w:t>sts</w:t>
      </w:r>
    </w:p>
    <w:p w14:paraId="0A23351E" w14:textId="77777777" w:rsidR="004F2BFD" w:rsidRDefault="004F2BFD" w:rsidP="004F2BFD">
      <w:r>
        <w:t>Decisions:</w:t>
      </w:r>
    </w:p>
    <w:p w14:paraId="03B96E95" w14:textId="77777777" w:rsidR="004F2BFD" w:rsidRDefault="004F2BFD" w:rsidP="004F2BFD">
      <w:r>
        <w:tab/>
        <w:t>- Email Dr. Goggins for clarification on Manifest format</w:t>
      </w:r>
    </w:p>
    <w:p w14:paraId="7BD403D2" w14:textId="77777777" w:rsidR="004F2BFD" w:rsidRDefault="004F2BFD" w:rsidP="004F2BFD">
      <w:r>
        <w:tab/>
      </w:r>
      <w:r>
        <w:tab/>
        <w:t>- Email has been sent.</w:t>
      </w:r>
    </w:p>
    <w:p w14:paraId="0FA38A40" w14:textId="77777777" w:rsidR="004F2BFD" w:rsidRDefault="004F2BFD" w:rsidP="004F2BFD">
      <w:r>
        <w:tab/>
      </w:r>
      <w:r>
        <w:tab/>
        <w:t>- Currently waiting for response.</w:t>
      </w:r>
    </w:p>
    <w:p w14:paraId="0FFB6F94" w14:textId="77777777" w:rsidR="004F2BFD" w:rsidRDefault="004F2BFD" w:rsidP="004F2BFD">
      <w:r>
        <w:tab/>
        <w:t>- Test whether PHP 5.4 works w/ Mongo</w:t>
      </w:r>
    </w:p>
    <w:p w14:paraId="3BF42854" w14:textId="1FCB9BDB" w:rsidR="004F2BFD" w:rsidRDefault="004F2BFD" w:rsidP="004F2BFD">
      <w:r>
        <w:tab/>
      </w:r>
      <w:r>
        <w:tab/>
        <w:t xml:space="preserve">- Ali will do this on a </w:t>
      </w:r>
      <w:r>
        <w:t>separate</w:t>
      </w:r>
      <w:r>
        <w:t xml:space="preserve"> server.</w:t>
      </w:r>
    </w:p>
    <w:p w14:paraId="20BBF4C3" w14:textId="3AC358AF" w:rsidR="004F2BFD" w:rsidRDefault="004F2BFD" w:rsidP="004F2BFD">
      <w:r>
        <w:tab/>
      </w:r>
      <w:r>
        <w:tab/>
        <w:t xml:space="preserve">- If </w:t>
      </w:r>
      <w:r>
        <w:t>successful</w:t>
      </w:r>
      <w:r>
        <w:t>, we will downgrade PHP to 5.4 on production server.</w:t>
      </w:r>
    </w:p>
    <w:p w14:paraId="120629F4" w14:textId="22D03833" w:rsidR="004F2BFD" w:rsidRDefault="004F2BFD" w:rsidP="004F2BFD">
      <w:r>
        <w:tab/>
      </w:r>
      <w:r>
        <w:tab/>
        <w:t xml:space="preserve">- If not </w:t>
      </w:r>
      <w:r>
        <w:t>successful</w:t>
      </w:r>
      <w:r>
        <w:t>, we will convert PHP to Python/Flask</w:t>
      </w:r>
    </w:p>
    <w:p w14:paraId="7549B248" w14:textId="72AE902A" w:rsidR="00F10876" w:rsidRDefault="00F10876" w:rsidP="004F2BFD"/>
    <w:p w14:paraId="2DDDA115" w14:textId="7DE6C5D4" w:rsidR="00F10876" w:rsidRDefault="00F10876" w:rsidP="00F10876">
      <w:pPr>
        <w:pStyle w:val="Heading3"/>
      </w:pPr>
      <w:r>
        <w:t>11-17-16</w:t>
      </w:r>
    </w:p>
    <w:p w14:paraId="7B97DEE3" w14:textId="77777777" w:rsidR="00F10876" w:rsidRDefault="00F10876" w:rsidP="00F10876">
      <w:r>
        <w:t>Members Present:</w:t>
      </w:r>
    </w:p>
    <w:p w14:paraId="0C4E983D" w14:textId="77777777" w:rsidR="00F10876" w:rsidRDefault="00F10876" w:rsidP="00063C57">
      <w:pPr>
        <w:ind w:left="720"/>
      </w:pPr>
      <w:r>
        <w:t>- Holt</w:t>
      </w:r>
    </w:p>
    <w:p w14:paraId="3E3313AF" w14:textId="77777777" w:rsidR="00F10876" w:rsidRDefault="00F10876" w:rsidP="00063C57">
      <w:pPr>
        <w:ind w:left="720"/>
      </w:pPr>
      <w:r>
        <w:t>- Brad</w:t>
      </w:r>
    </w:p>
    <w:p w14:paraId="4886EAE7" w14:textId="77777777" w:rsidR="00F10876" w:rsidRDefault="00F10876" w:rsidP="00063C57">
      <w:pPr>
        <w:ind w:left="720"/>
      </w:pPr>
      <w:r>
        <w:t>- Justin</w:t>
      </w:r>
    </w:p>
    <w:p w14:paraId="7AEE80F2" w14:textId="77777777" w:rsidR="00F10876" w:rsidRDefault="00F10876" w:rsidP="00063C57">
      <w:pPr>
        <w:ind w:left="720"/>
      </w:pPr>
      <w:r>
        <w:t>- Ali</w:t>
      </w:r>
    </w:p>
    <w:p w14:paraId="671C15D8" w14:textId="13EC3246" w:rsidR="00F10876" w:rsidRDefault="00F10876" w:rsidP="00063C57">
      <w:pPr>
        <w:ind w:left="720"/>
      </w:pPr>
      <w:r>
        <w:t>- Bo</w:t>
      </w:r>
    </w:p>
    <w:p w14:paraId="3B7EFF99" w14:textId="77777777" w:rsidR="00F10876" w:rsidRDefault="00F10876" w:rsidP="00F10876">
      <w:r>
        <w:t>Decisions:</w:t>
      </w:r>
    </w:p>
    <w:p w14:paraId="12205B4A" w14:textId="77777777" w:rsidR="00F10876" w:rsidRDefault="00F10876" w:rsidP="00063C57">
      <w:pPr>
        <w:ind w:left="720"/>
      </w:pPr>
      <w:r>
        <w:t>- Allow users to insert manifest via JSON</w:t>
      </w:r>
    </w:p>
    <w:p w14:paraId="7E5ADD07" w14:textId="77777777" w:rsidR="00F10876" w:rsidRDefault="00F10876" w:rsidP="00063C57">
      <w:pPr>
        <w:ind w:left="720"/>
      </w:pPr>
      <w:r>
        <w:t>- Give access to manifest specifications</w:t>
      </w:r>
    </w:p>
    <w:p w14:paraId="7EDE49C1" w14:textId="77777777" w:rsidR="00F10876" w:rsidRDefault="00F10876" w:rsidP="00063C57">
      <w:pPr>
        <w:ind w:left="720"/>
      </w:pPr>
      <w:r>
        <w:t>- Make individual markdown of task list</w:t>
      </w:r>
    </w:p>
    <w:p w14:paraId="30C066D4" w14:textId="15B155C8" w:rsidR="00F10876" w:rsidRDefault="00F10876" w:rsidP="00063C57">
      <w:pPr>
        <w:ind w:left="720"/>
      </w:pPr>
      <w:r>
        <w:t>- Implement Ajax</w:t>
      </w:r>
      <w:r>
        <w:t xml:space="preserve"> calls</w:t>
      </w:r>
      <w:r>
        <w:t xml:space="preserve"> to Python</w:t>
      </w:r>
      <w:r>
        <w:t xml:space="preserve"> scripts</w:t>
      </w:r>
    </w:p>
    <w:p w14:paraId="60359447" w14:textId="77777777" w:rsidR="00F10876" w:rsidRDefault="00F10876" w:rsidP="00063C57">
      <w:pPr>
        <w:ind w:left="720"/>
      </w:pPr>
      <w:r>
        <w:t>- Continue Grid FS implementation</w:t>
      </w:r>
    </w:p>
    <w:p w14:paraId="28FEF160" w14:textId="1BE28639" w:rsidR="00F10876" w:rsidRDefault="00F10876" w:rsidP="00063C57">
      <w:pPr>
        <w:ind w:left="720"/>
      </w:pPr>
      <w:r>
        <w:t>- Temporal Logic (Ali)</w:t>
      </w:r>
    </w:p>
    <w:p w14:paraId="577EB089" w14:textId="77777777" w:rsidR="00F10876" w:rsidRDefault="00F10876" w:rsidP="00F10876">
      <w:r>
        <w:t xml:space="preserve">Actions: </w:t>
      </w:r>
    </w:p>
    <w:p w14:paraId="194051CD" w14:textId="127EB7FC" w:rsidR="00F10876" w:rsidRPr="00F10876" w:rsidRDefault="00F10876" w:rsidP="00063C57">
      <w:pPr>
        <w:ind w:firstLine="720"/>
      </w:pPr>
      <w:r>
        <w:t xml:space="preserve">- Converted PHP </w:t>
      </w:r>
      <w:r>
        <w:t xml:space="preserve">include statements </w:t>
      </w:r>
      <w:r>
        <w:t>to jQuery</w:t>
      </w:r>
    </w:p>
    <w:p w14:paraId="620F0716" w14:textId="77777777" w:rsidR="007D7EBF" w:rsidRDefault="00202080">
      <w:r>
        <w:pict w14:anchorId="4F1D8227">
          <v:rect id="_x0000_i1029" style="width:0;height:1.5pt" o:hralign="center" o:hrstd="t" o:hr="t"/>
        </w:pict>
      </w:r>
    </w:p>
    <w:p w14:paraId="1CF8C84B" w14:textId="77777777" w:rsidR="00844ED8" w:rsidRDefault="00844ED8" w:rsidP="00844ED8">
      <w:pPr>
        <w:pStyle w:val="Heading1"/>
      </w:pPr>
      <w:bookmarkStart w:id="50" w:name="change-log"/>
      <w:r>
        <w:t>Change Log</w:t>
      </w:r>
    </w:p>
    <w:bookmarkEnd w:id="50"/>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200B6EF2" w:rsidR="004954EB" w:rsidRPr="00C73405" w:rsidRDefault="00C73405" w:rsidP="00C73405">
      <w:pPr>
        <w:pStyle w:val="Compact"/>
        <w:numPr>
          <w:ilvl w:val="0"/>
          <w:numId w:val="48"/>
        </w:numPr>
      </w:pPr>
      <w:r>
        <w:t xml:space="preserve">Version 1.3: Sprint 3 </w:t>
      </w:r>
      <w:r>
        <w:rPr>
          <w:i/>
        </w:rPr>
        <w:t>11-18-16</w:t>
      </w:r>
    </w:p>
    <w:p w14:paraId="71AC025E" w14:textId="7B207A7C" w:rsidR="00C73405" w:rsidRPr="004954EB" w:rsidRDefault="00C73405" w:rsidP="00C73405">
      <w:pPr>
        <w:pStyle w:val="Compact"/>
        <w:numPr>
          <w:ilvl w:val="1"/>
          <w:numId w:val="48"/>
        </w:numPr>
      </w:pPr>
      <w:r>
        <w:t>Made updates to Sprint 2 Documentation for Regrade.</w:t>
      </w:r>
    </w:p>
    <w:sectPr w:rsidR="00C73405"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6A503" w14:textId="77777777" w:rsidR="00202080" w:rsidRDefault="00202080" w:rsidP="00323B07">
      <w:pPr>
        <w:spacing w:before="0" w:after="0"/>
      </w:pPr>
      <w:r>
        <w:separator/>
      </w:r>
    </w:p>
  </w:endnote>
  <w:endnote w:type="continuationSeparator" w:id="0">
    <w:p w14:paraId="0862BF1D" w14:textId="77777777" w:rsidR="00202080" w:rsidRDefault="00202080"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3EE1C" w14:textId="77777777" w:rsidR="00202080" w:rsidRDefault="00202080" w:rsidP="00323B07">
      <w:pPr>
        <w:spacing w:before="0" w:after="0"/>
      </w:pPr>
      <w:r>
        <w:separator/>
      </w:r>
    </w:p>
  </w:footnote>
  <w:footnote w:type="continuationSeparator" w:id="0">
    <w:p w14:paraId="2F733B75" w14:textId="77777777" w:rsidR="00202080" w:rsidRDefault="00202080"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59AC49C6"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86E2C" w:rsidRPr="00A86E2C">
          <w:rPr>
            <w:b/>
            <w:bCs/>
            <w:noProof/>
          </w:rPr>
          <w:t>22</w:t>
        </w:r>
        <w:r>
          <w:rPr>
            <w:b/>
            <w:bCs/>
            <w:noProof/>
          </w:rPr>
          <w:fldChar w:fldCharType="end"/>
        </w:r>
      </w:p>
    </w:sdtContent>
  </w:sdt>
  <w:p w14:paraId="5CD57CE4" w14:textId="77777777"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9"/>
  </w:num>
  <w:num w:numId="55">
    <w:abstractNumId w:val="4"/>
  </w:num>
  <w:num w:numId="56">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C57"/>
    <w:rsid w:val="00161ED8"/>
    <w:rsid w:val="001B7874"/>
    <w:rsid w:val="00202080"/>
    <w:rsid w:val="002A7729"/>
    <w:rsid w:val="003133CA"/>
    <w:rsid w:val="00323B07"/>
    <w:rsid w:val="00386BE9"/>
    <w:rsid w:val="00446F2C"/>
    <w:rsid w:val="004954EB"/>
    <w:rsid w:val="004E29B3"/>
    <w:rsid w:val="004F2BFD"/>
    <w:rsid w:val="005303A5"/>
    <w:rsid w:val="00590D07"/>
    <w:rsid w:val="005A4370"/>
    <w:rsid w:val="005F23B3"/>
    <w:rsid w:val="00653B58"/>
    <w:rsid w:val="00663A59"/>
    <w:rsid w:val="006915D2"/>
    <w:rsid w:val="007559DD"/>
    <w:rsid w:val="00761056"/>
    <w:rsid w:val="00784D58"/>
    <w:rsid w:val="007D7EBF"/>
    <w:rsid w:val="00844ED8"/>
    <w:rsid w:val="008D6863"/>
    <w:rsid w:val="00917A29"/>
    <w:rsid w:val="00982F43"/>
    <w:rsid w:val="009925D4"/>
    <w:rsid w:val="00A3044E"/>
    <w:rsid w:val="00A34FBF"/>
    <w:rsid w:val="00A86E2C"/>
    <w:rsid w:val="00B71908"/>
    <w:rsid w:val="00B86B75"/>
    <w:rsid w:val="00BC48D5"/>
    <w:rsid w:val="00C34592"/>
    <w:rsid w:val="00C36279"/>
    <w:rsid w:val="00C73405"/>
    <w:rsid w:val="00CB325F"/>
    <w:rsid w:val="00CE33AC"/>
    <w:rsid w:val="00D44DEA"/>
    <w:rsid w:val="00D81B18"/>
    <w:rsid w:val="00DA550C"/>
    <w:rsid w:val="00E02C6F"/>
    <w:rsid w:val="00E315A3"/>
    <w:rsid w:val="00E34FDB"/>
    <w:rsid w:val="00F10876"/>
    <w:rsid w:val="00F66F12"/>
    <w:rsid w:val="00FB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 w:type="character" w:customStyle="1" w:styleId="Heading2Char">
    <w:name w:val="Heading 2 Char"/>
    <w:basedOn w:val="DefaultParagraphFont"/>
    <w:link w:val="Heading2"/>
    <w:uiPriority w:val="9"/>
    <w:rsid w:val="00FB001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eleases.ubuntu.com/16.04/"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ws.amazon.com/" TargetMode="External"/><Relationship Id="rId17" Type="http://schemas.openxmlformats.org/officeDocument/2006/relationships/hyperlink" Target="https://developers.google.com/identity/sign-in/web/"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mongodb.com/"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httpd.apache.org/docs/curr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5A1C9-7146-4A8E-BD0E-BBE4A7A07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3</Pages>
  <Words>3991</Words>
  <Characters>2274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kinner,Holt</cp:lastModifiedBy>
  <cp:revision>17</cp:revision>
  <dcterms:created xsi:type="dcterms:W3CDTF">2016-11-11T21:22:00Z</dcterms:created>
  <dcterms:modified xsi:type="dcterms:W3CDTF">2016-11-18T20:51:00Z</dcterms:modified>
</cp:coreProperties>
</file>